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9438C" w14:textId="0080ED5A" w:rsidR="009E7C70" w:rsidRPr="002A757B" w:rsidRDefault="009E7C70" w:rsidP="002A757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bookmarkStart w:id="0" w:name="методическое-приложение"/>
      <w:bookmarkStart w:id="1" w:name="X940b1cf36341ed00e5778f588c57a4b9e843769"/>
    </w:p>
    <w:p w14:paraId="0887C965" w14:textId="65179FA3" w:rsidR="009E7C70" w:rsidRPr="002A757B" w:rsidRDefault="006E2329" w:rsidP="002A757B">
      <w:pPr>
        <w:pStyle w:val="1"/>
        <w:spacing w:before="0" w:after="0"/>
        <w:ind w:firstLine="709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  <w:lang w:val="ru-RU"/>
        </w:rPr>
      </w:pPr>
      <w:bookmarkStart w:id="2" w:name="конспект-зож-станции"/>
      <w:bookmarkEnd w:id="0"/>
      <w:bookmarkEnd w:id="1"/>
      <w:r>
        <w:rPr>
          <w:rFonts w:ascii="Times New Roman" w:hAnsi="Times New Roman" w:cs="Times New Roman"/>
          <w:b/>
          <w:bCs/>
          <w:color w:val="auto"/>
          <w:sz w:val="28"/>
          <w:szCs w:val="28"/>
          <w:lang w:val="ru-RU"/>
        </w:rPr>
        <w:t>К</w:t>
      </w:r>
      <w:r w:rsidRPr="002A757B">
        <w:rPr>
          <w:rFonts w:ascii="Times New Roman" w:hAnsi="Times New Roman" w:cs="Times New Roman"/>
          <w:b/>
          <w:bCs/>
          <w:color w:val="auto"/>
          <w:sz w:val="28"/>
          <w:szCs w:val="28"/>
          <w:lang w:val="ru-RU"/>
        </w:rPr>
        <w:t xml:space="preserve">онспект </w:t>
      </w:r>
      <w:bookmarkStart w:id="3" w:name="питание-чемпиона"/>
      <w:bookmarkEnd w:id="2"/>
      <w:r>
        <w:rPr>
          <w:rFonts w:ascii="Times New Roman" w:hAnsi="Times New Roman" w:cs="Times New Roman"/>
          <w:b/>
          <w:bCs/>
          <w:color w:val="auto"/>
          <w:sz w:val="28"/>
          <w:szCs w:val="28"/>
          <w:lang w:val="ru-RU"/>
        </w:rPr>
        <w:t xml:space="preserve">интерактивного события </w:t>
      </w:r>
      <w:r w:rsidRPr="002A757B">
        <w:rPr>
          <w:rFonts w:ascii="Times New Roman" w:hAnsi="Times New Roman" w:cs="Times New Roman"/>
          <w:b/>
          <w:bCs/>
          <w:color w:val="auto"/>
          <w:sz w:val="28"/>
          <w:szCs w:val="28"/>
          <w:lang w:val="ru-RU"/>
        </w:rPr>
        <w:t>«</w:t>
      </w:r>
      <w:r w:rsidRPr="006E2329">
        <w:rPr>
          <w:rFonts w:ascii="Times New Roman" w:hAnsi="Times New Roman" w:cs="Times New Roman"/>
          <w:b/>
          <w:bCs/>
          <w:color w:val="auto"/>
          <w:sz w:val="28"/>
          <w:szCs w:val="28"/>
          <w:lang w:val="ru-RU"/>
        </w:rPr>
        <w:t>П</w:t>
      </w:r>
      <w:r w:rsidRPr="002A757B">
        <w:rPr>
          <w:rFonts w:ascii="Times New Roman" w:hAnsi="Times New Roman" w:cs="Times New Roman"/>
          <w:b/>
          <w:bCs/>
          <w:color w:val="auto"/>
          <w:sz w:val="28"/>
          <w:szCs w:val="28"/>
          <w:lang w:val="ru-RU"/>
        </w:rPr>
        <w:t>итание чемпиона»</w:t>
      </w:r>
    </w:p>
    <w:p w14:paraId="5C45D03A" w14:textId="77777777" w:rsidR="009E7C70" w:rsidRPr="002A757B" w:rsidRDefault="002A757B" w:rsidP="002A757B">
      <w:pPr>
        <w:pStyle w:val="2"/>
        <w:spacing w:before="0" w:after="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4" w:name="общие-сведения"/>
      <w:r w:rsidRPr="002A757B">
        <w:rPr>
          <w:rFonts w:ascii="Times New Roman" w:hAnsi="Times New Roman" w:cs="Times New Roman"/>
          <w:color w:val="auto"/>
          <w:sz w:val="28"/>
          <w:szCs w:val="28"/>
          <w:lang w:val="ru-RU"/>
        </w:rPr>
        <w:t>1. Общие сведения</w:t>
      </w:r>
    </w:p>
    <w:p w14:paraId="7D52252C" w14:textId="56540DA6" w:rsidR="009E7C70" w:rsidRPr="002A757B" w:rsidRDefault="002A757B" w:rsidP="002A757B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757B">
        <w:rPr>
          <w:rFonts w:ascii="Times New Roman" w:hAnsi="Times New Roman" w:cs="Times New Roman"/>
          <w:sz w:val="28"/>
          <w:szCs w:val="28"/>
          <w:lang w:val="ru-RU"/>
        </w:rPr>
        <w:t>Продолжительность: 30 минут</w:t>
      </w:r>
      <w:r w:rsidRPr="002A757B">
        <w:rPr>
          <w:rFonts w:ascii="Times New Roman" w:hAnsi="Times New Roman" w:cs="Times New Roman"/>
          <w:sz w:val="28"/>
          <w:szCs w:val="28"/>
          <w:lang w:val="ru-RU"/>
        </w:rPr>
        <w:br/>
        <w:t>Целевая аудитория: обучающиеся 8–12 лет</w:t>
      </w:r>
      <w:r w:rsidRPr="002A757B">
        <w:rPr>
          <w:rFonts w:ascii="Times New Roman" w:hAnsi="Times New Roman" w:cs="Times New Roman"/>
          <w:sz w:val="28"/>
          <w:szCs w:val="28"/>
          <w:lang w:val="ru-RU"/>
        </w:rPr>
        <w:br/>
        <w:t>Количество участников: 10–15 человек</w:t>
      </w:r>
      <w:r w:rsidRPr="002A757B">
        <w:rPr>
          <w:rFonts w:ascii="Times New Roman" w:hAnsi="Times New Roman" w:cs="Times New Roman"/>
          <w:sz w:val="28"/>
          <w:szCs w:val="28"/>
          <w:lang w:val="ru-RU"/>
        </w:rPr>
        <w:br/>
        <w:t>Ведущие: 2–3 волонтёра ЗОЖ (старшие спортсмены)</w:t>
      </w:r>
      <w:r w:rsidRPr="002A757B">
        <w:rPr>
          <w:rFonts w:ascii="Times New Roman" w:hAnsi="Times New Roman" w:cs="Times New Roman"/>
          <w:sz w:val="28"/>
          <w:szCs w:val="28"/>
          <w:lang w:val="ru-RU"/>
        </w:rPr>
        <w:br/>
        <w:t>Роль педагога: наблюдатель, консультант</w:t>
      </w:r>
    </w:p>
    <w:p w14:paraId="5368FC99" w14:textId="6D1E480C" w:rsidR="009E7C70" w:rsidRPr="006E2329" w:rsidRDefault="009E7C70" w:rsidP="002A757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DAF5DE8" w14:textId="77777777" w:rsidR="009E7C70" w:rsidRPr="002A757B" w:rsidRDefault="002A757B" w:rsidP="002A757B">
      <w:pPr>
        <w:pStyle w:val="2"/>
        <w:spacing w:before="0" w:after="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5" w:name="цель"/>
      <w:bookmarkEnd w:id="4"/>
      <w:r w:rsidRPr="002A757B">
        <w:rPr>
          <w:rFonts w:ascii="Times New Roman" w:hAnsi="Times New Roman" w:cs="Times New Roman"/>
          <w:color w:val="auto"/>
          <w:sz w:val="28"/>
          <w:szCs w:val="28"/>
          <w:lang w:val="ru-RU"/>
        </w:rPr>
        <w:t>2. Цель</w:t>
      </w:r>
    </w:p>
    <w:p w14:paraId="4BB295CD" w14:textId="77777777" w:rsidR="009E7C70" w:rsidRPr="002A757B" w:rsidRDefault="002A757B" w:rsidP="002A757B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757B">
        <w:rPr>
          <w:rFonts w:ascii="Times New Roman" w:hAnsi="Times New Roman" w:cs="Times New Roman"/>
          <w:sz w:val="28"/>
          <w:szCs w:val="28"/>
          <w:lang w:val="ru-RU"/>
        </w:rPr>
        <w:t>Формирование у младших спортсменов понимания влияния питания на тренировочный процесс и спортивный результат через интерактивную деятельность.</w:t>
      </w:r>
    </w:p>
    <w:p w14:paraId="1D29B184" w14:textId="77777777" w:rsidR="009E7C70" w:rsidRPr="002A757B" w:rsidRDefault="002A757B" w:rsidP="002A757B">
      <w:pPr>
        <w:pStyle w:val="2"/>
        <w:spacing w:before="0" w:after="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bookmarkStart w:id="6" w:name="задачи"/>
      <w:bookmarkEnd w:id="5"/>
      <w:r w:rsidRPr="002A757B">
        <w:rPr>
          <w:rFonts w:ascii="Times New Roman" w:hAnsi="Times New Roman" w:cs="Times New Roman"/>
          <w:color w:val="auto"/>
          <w:sz w:val="28"/>
          <w:szCs w:val="28"/>
        </w:rPr>
        <w:t>3. Задачи</w:t>
      </w:r>
    </w:p>
    <w:p w14:paraId="638BD8D6" w14:textId="02D2CBC2" w:rsidR="009E7C70" w:rsidRPr="002A757B" w:rsidRDefault="002A757B" w:rsidP="002A757B">
      <w:pPr>
        <w:pStyle w:val="Compact"/>
        <w:numPr>
          <w:ilvl w:val="0"/>
          <w:numId w:val="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757B">
        <w:rPr>
          <w:rFonts w:ascii="Times New Roman" w:hAnsi="Times New Roman" w:cs="Times New Roman"/>
          <w:sz w:val="28"/>
          <w:szCs w:val="28"/>
          <w:lang w:val="ru-RU"/>
        </w:rPr>
        <w:t>актуализировать представления о «</w:t>
      </w:r>
      <w:r>
        <w:rPr>
          <w:rFonts w:ascii="Times New Roman" w:hAnsi="Times New Roman" w:cs="Times New Roman"/>
          <w:sz w:val="28"/>
          <w:szCs w:val="28"/>
          <w:lang w:val="ru-RU"/>
        </w:rPr>
        <w:t>энергии</w:t>
      </w:r>
      <w:r w:rsidRPr="002A757B">
        <w:rPr>
          <w:rFonts w:ascii="Times New Roman" w:hAnsi="Times New Roman" w:cs="Times New Roman"/>
          <w:sz w:val="28"/>
          <w:szCs w:val="28"/>
          <w:lang w:val="ru-RU"/>
        </w:rPr>
        <w:t>» для организма спортсмена;</w:t>
      </w:r>
    </w:p>
    <w:p w14:paraId="070A7950" w14:textId="77777777" w:rsidR="009E7C70" w:rsidRPr="002A757B" w:rsidRDefault="002A757B" w:rsidP="002A757B">
      <w:pPr>
        <w:pStyle w:val="Compact"/>
        <w:numPr>
          <w:ilvl w:val="0"/>
          <w:numId w:val="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757B">
        <w:rPr>
          <w:rFonts w:ascii="Times New Roman" w:hAnsi="Times New Roman" w:cs="Times New Roman"/>
          <w:sz w:val="28"/>
          <w:szCs w:val="28"/>
          <w:lang w:val="ru-RU"/>
        </w:rPr>
        <w:t>показать разницу между полезным и неэффективным перекусом перед тренировкой;</w:t>
      </w:r>
    </w:p>
    <w:p w14:paraId="37DCB74C" w14:textId="77777777" w:rsidR="009E7C70" w:rsidRPr="002A757B" w:rsidRDefault="002A757B" w:rsidP="002A757B">
      <w:pPr>
        <w:pStyle w:val="Compact"/>
        <w:numPr>
          <w:ilvl w:val="0"/>
          <w:numId w:val="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757B">
        <w:rPr>
          <w:rFonts w:ascii="Times New Roman" w:hAnsi="Times New Roman" w:cs="Times New Roman"/>
          <w:sz w:val="28"/>
          <w:szCs w:val="28"/>
          <w:lang w:val="ru-RU"/>
        </w:rPr>
        <w:t>сформировать первичный навык осознанного выбора продуктов;</w:t>
      </w:r>
    </w:p>
    <w:p w14:paraId="2970B228" w14:textId="77777777" w:rsidR="009E7C70" w:rsidRPr="002A757B" w:rsidRDefault="002A757B" w:rsidP="002A757B">
      <w:pPr>
        <w:pStyle w:val="Compact"/>
        <w:numPr>
          <w:ilvl w:val="0"/>
          <w:numId w:val="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757B">
        <w:rPr>
          <w:rFonts w:ascii="Times New Roman" w:hAnsi="Times New Roman" w:cs="Times New Roman"/>
          <w:sz w:val="28"/>
          <w:szCs w:val="28"/>
          <w:lang w:val="ru-RU"/>
        </w:rPr>
        <w:t>развивать умение аргументировать свой выбор.</w:t>
      </w:r>
    </w:p>
    <w:p w14:paraId="636F7050" w14:textId="3DBEDC19" w:rsidR="009E7C70" w:rsidRPr="006E2329" w:rsidRDefault="009E7C70" w:rsidP="002A757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534875A" w14:textId="77777777" w:rsidR="009E7C70" w:rsidRPr="002A757B" w:rsidRDefault="002A757B" w:rsidP="002A757B">
      <w:pPr>
        <w:pStyle w:val="2"/>
        <w:spacing w:before="0" w:after="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bookmarkStart w:id="7" w:name="оборудование"/>
      <w:bookmarkEnd w:id="6"/>
      <w:r w:rsidRPr="002A757B">
        <w:rPr>
          <w:rFonts w:ascii="Times New Roman" w:hAnsi="Times New Roman" w:cs="Times New Roman"/>
          <w:color w:val="auto"/>
          <w:sz w:val="28"/>
          <w:szCs w:val="28"/>
        </w:rPr>
        <w:t>4. Оборудование</w:t>
      </w:r>
    </w:p>
    <w:p w14:paraId="0B395CD1" w14:textId="77777777" w:rsidR="009E7C70" w:rsidRPr="002A757B" w:rsidRDefault="002A757B" w:rsidP="002A757B">
      <w:pPr>
        <w:pStyle w:val="Compact"/>
        <w:numPr>
          <w:ilvl w:val="0"/>
          <w:numId w:val="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757B">
        <w:rPr>
          <w:rFonts w:ascii="Times New Roman" w:hAnsi="Times New Roman" w:cs="Times New Roman"/>
          <w:sz w:val="28"/>
          <w:szCs w:val="28"/>
          <w:lang w:val="ru-RU"/>
        </w:rPr>
        <w:t>карточки с изображением продуктов (15–20 шт.);</w:t>
      </w:r>
    </w:p>
    <w:p w14:paraId="32AA7E97" w14:textId="77777777" w:rsidR="009E7C70" w:rsidRPr="002A757B" w:rsidRDefault="002A757B" w:rsidP="002A757B">
      <w:pPr>
        <w:pStyle w:val="Compact"/>
        <w:numPr>
          <w:ilvl w:val="0"/>
          <w:numId w:val="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757B">
        <w:rPr>
          <w:rFonts w:ascii="Times New Roman" w:hAnsi="Times New Roman" w:cs="Times New Roman"/>
          <w:sz w:val="28"/>
          <w:szCs w:val="28"/>
          <w:lang w:val="ru-RU"/>
        </w:rPr>
        <w:t>таблички «Энергия», «Восстановление», «Вред перед тренировкой»;</w:t>
      </w:r>
    </w:p>
    <w:p w14:paraId="51C73754" w14:textId="77777777" w:rsidR="009E7C70" w:rsidRPr="002A757B" w:rsidRDefault="002A757B" w:rsidP="002A757B">
      <w:pPr>
        <w:pStyle w:val="Compact"/>
        <w:numPr>
          <w:ilvl w:val="0"/>
          <w:numId w:val="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A757B">
        <w:rPr>
          <w:rFonts w:ascii="Times New Roman" w:hAnsi="Times New Roman" w:cs="Times New Roman"/>
          <w:sz w:val="28"/>
          <w:szCs w:val="28"/>
        </w:rPr>
        <w:t>флипчарт или доска;</w:t>
      </w:r>
    </w:p>
    <w:p w14:paraId="62A26E80" w14:textId="77777777" w:rsidR="009E7C70" w:rsidRPr="002A757B" w:rsidRDefault="002A757B" w:rsidP="002A757B">
      <w:pPr>
        <w:pStyle w:val="Compact"/>
        <w:numPr>
          <w:ilvl w:val="0"/>
          <w:numId w:val="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A757B">
        <w:rPr>
          <w:rFonts w:ascii="Times New Roman" w:hAnsi="Times New Roman" w:cs="Times New Roman"/>
          <w:sz w:val="28"/>
          <w:szCs w:val="28"/>
        </w:rPr>
        <w:t>маркеры;</w:t>
      </w:r>
    </w:p>
    <w:p w14:paraId="0C760E4D" w14:textId="77777777" w:rsidR="009E7C70" w:rsidRPr="002A757B" w:rsidRDefault="002A757B" w:rsidP="002A757B">
      <w:pPr>
        <w:pStyle w:val="Compact"/>
        <w:numPr>
          <w:ilvl w:val="0"/>
          <w:numId w:val="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757B">
        <w:rPr>
          <w:rFonts w:ascii="Times New Roman" w:hAnsi="Times New Roman" w:cs="Times New Roman"/>
          <w:sz w:val="28"/>
          <w:szCs w:val="28"/>
          <w:lang w:val="ru-RU"/>
        </w:rPr>
        <w:t>индивидуальные бланки «Мой перекус чемпиона»;</w:t>
      </w:r>
    </w:p>
    <w:p w14:paraId="280F65BC" w14:textId="77777777" w:rsidR="009E7C70" w:rsidRPr="002A757B" w:rsidRDefault="002A757B" w:rsidP="002A757B">
      <w:pPr>
        <w:pStyle w:val="Compact"/>
        <w:numPr>
          <w:ilvl w:val="0"/>
          <w:numId w:val="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A757B">
        <w:rPr>
          <w:rFonts w:ascii="Times New Roman" w:hAnsi="Times New Roman" w:cs="Times New Roman"/>
          <w:sz w:val="28"/>
          <w:szCs w:val="28"/>
        </w:rPr>
        <w:t>ручки;</w:t>
      </w:r>
    </w:p>
    <w:p w14:paraId="71BE94E4" w14:textId="77777777" w:rsidR="009E7C70" w:rsidRPr="002A757B" w:rsidRDefault="002A757B" w:rsidP="002A757B">
      <w:pPr>
        <w:pStyle w:val="Compact"/>
        <w:numPr>
          <w:ilvl w:val="0"/>
          <w:numId w:val="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A757B">
        <w:rPr>
          <w:rFonts w:ascii="Times New Roman" w:hAnsi="Times New Roman" w:cs="Times New Roman"/>
          <w:sz w:val="28"/>
          <w:szCs w:val="28"/>
        </w:rPr>
        <w:t>фотофиксация мероприятия.</w:t>
      </w:r>
    </w:p>
    <w:p w14:paraId="3762E67D" w14:textId="5E0E6D3E" w:rsidR="009E7C70" w:rsidRPr="002A757B" w:rsidRDefault="009E7C70" w:rsidP="002A757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68312665" w14:textId="77777777" w:rsidR="009E7C70" w:rsidRPr="002A757B" w:rsidRDefault="002A757B" w:rsidP="002A757B">
      <w:pPr>
        <w:pStyle w:val="2"/>
        <w:spacing w:before="0" w:after="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8" w:name="ход-проведения"/>
      <w:bookmarkEnd w:id="7"/>
      <w:r w:rsidRPr="002A757B">
        <w:rPr>
          <w:rFonts w:ascii="Times New Roman" w:hAnsi="Times New Roman" w:cs="Times New Roman"/>
          <w:color w:val="auto"/>
          <w:sz w:val="28"/>
          <w:szCs w:val="28"/>
          <w:lang w:val="ru-RU"/>
        </w:rPr>
        <w:t>5. Ход проведения</w:t>
      </w:r>
    </w:p>
    <w:p w14:paraId="409ADA7E" w14:textId="77777777" w:rsidR="009E7C70" w:rsidRPr="002A757B" w:rsidRDefault="002A757B" w:rsidP="002A757B">
      <w:pPr>
        <w:pStyle w:val="3"/>
        <w:spacing w:before="0" w:after="0"/>
        <w:ind w:firstLine="709"/>
        <w:jc w:val="both"/>
        <w:rPr>
          <w:rFonts w:ascii="Times New Roman" w:hAnsi="Times New Roman" w:cs="Times New Roman"/>
          <w:color w:val="auto"/>
          <w:lang w:val="ru-RU"/>
        </w:rPr>
      </w:pPr>
      <w:bookmarkStart w:id="9" w:name="организационный-момент-2-минуты"/>
      <w:r w:rsidRPr="002A757B">
        <w:rPr>
          <w:rFonts w:ascii="Times New Roman" w:hAnsi="Times New Roman" w:cs="Times New Roman"/>
          <w:color w:val="auto"/>
          <w:lang w:val="ru-RU"/>
        </w:rPr>
        <w:t>1. Организационный момент (2 минуты)</w:t>
      </w:r>
    </w:p>
    <w:p w14:paraId="0FBCD989" w14:textId="77777777" w:rsidR="009E7C70" w:rsidRPr="002A757B" w:rsidRDefault="002A757B" w:rsidP="002A757B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757B">
        <w:rPr>
          <w:rFonts w:ascii="Times New Roman" w:hAnsi="Times New Roman" w:cs="Times New Roman"/>
          <w:sz w:val="28"/>
          <w:szCs w:val="28"/>
          <w:lang w:val="ru-RU"/>
        </w:rPr>
        <w:t>Волонтёры приветствуют участников, представляются, обозначают тему станции. Краткая установка: «Сегодня мы узнаем, чем заправляется настоящий чемпион перед тренировкой».</w:t>
      </w:r>
    </w:p>
    <w:p w14:paraId="5AF2145D" w14:textId="6A81CC45" w:rsidR="009E7C70" w:rsidRPr="006E2329" w:rsidRDefault="009E7C70" w:rsidP="002A757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4042B73" w14:textId="77777777" w:rsidR="009E7C70" w:rsidRPr="002A757B" w:rsidRDefault="002A757B" w:rsidP="002A757B">
      <w:pPr>
        <w:pStyle w:val="3"/>
        <w:spacing w:before="0" w:after="0"/>
        <w:ind w:firstLine="709"/>
        <w:jc w:val="both"/>
        <w:rPr>
          <w:rFonts w:ascii="Times New Roman" w:hAnsi="Times New Roman" w:cs="Times New Roman"/>
          <w:color w:val="auto"/>
          <w:lang w:val="ru-RU"/>
        </w:rPr>
      </w:pPr>
      <w:bookmarkStart w:id="10" w:name="мотивационный-этап-3-минуты"/>
      <w:bookmarkEnd w:id="9"/>
      <w:r w:rsidRPr="002A757B">
        <w:rPr>
          <w:rFonts w:ascii="Times New Roman" w:hAnsi="Times New Roman" w:cs="Times New Roman"/>
          <w:color w:val="auto"/>
          <w:lang w:val="ru-RU"/>
        </w:rPr>
        <w:t>2. Мотивационный этап (3 минуты)</w:t>
      </w:r>
    </w:p>
    <w:p w14:paraId="7F039152" w14:textId="77777777" w:rsidR="009E7C70" w:rsidRPr="002A757B" w:rsidRDefault="002A757B" w:rsidP="002A757B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757B">
        <w:rPr>
          <w:rFonts w:ascii="Times New Roman" w:hAnsi="Times New Roman" w:cs="Times New Roman"/>
          <w:sz w:val="28"/>
          <w:szCs w:val="28"/>
          <w:lang w:val="ru-RU"/>
        </w:rPr>
        <w:t>Проблемный вопрос: «Почему два спортсмена тренируются одинаково, а один быстрее устаёт?»</w:t>
      </w:r>
    </w:p>
    <w:p w14:paraId="46EAFFFC" w14:textId="77777777" w:rsidR="009E7C70" w:rsidRPr="002A757B" w:rsidRDefault="002A757B" w:rsidP="002A757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757B">
        <w:rPr>
          <w:rFonts w:ascii="Times New Roman" w:hAnsi="Times New Roman" w:cs="Times New Roman"/>
          <w:sz w:val="28"/>
          <w:szCs w:val="28"/>
          <w:lang w:val="ru-RU"/>
        </w:rPr>
        <w:t>Ответы детей фиксируются на доске. Волонтёр подводит итог: питание влияет на энергию и восстановление.</w:t>
      </w:r>
    </w:p>
    <w:p w14:paraId="406B3080" w14:textId="108670B9" w:rsidR="009E7C70" w:rsidRPr="006E2329" w:rsidRDefault="009E7C70" w:rsidP="002A757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6B30830D" w14:textId="77777777" w:rsidR="009E7C70" w:rsidRPr="002A757B" w:rsidRDefault="002A757B" w:rsidP="002A757B">
      <w:pPr>
        <w:pStyle w:val="3"/>
        <w:spacing w:before="0" w:after="0"/>
        <w:ind w:firstLine="709"/>
        <w:jc w:val="both"/>
        <w:rPr>
          <w:rFonts w:ascii="Times New Roman" w:hAnsi="Times New Roman" w:cs="Times New Roman"/>
          <w:color w:val="auto"/>
          <w:lang w:val="ru-RU"/>
        </w:rPr>
      </w:pPr>
      <w:bookmarkStart w:id="11" w:name="X6146b080e1e170dd97711a9238f5e63f5552289"/>
      <w:bookmarkEnd w:id="10"/>
      <w:r w:rsidRPr="002A757B">
        <w:rPr>
          <w:rFonts w:ascii="Times New Roman" w:hAnsi="Times New Roman" w:cs="Times New Roman"/>
          <w:color w:val="auto"/>
          <w:lang w:val="ru-RU"/>
        </w:rPr>
        <w:t>3. Интерактивная игра «Собери перекус чемпиона» (10 минут)</w:t>
      </w:r>
    </w:p>
    <w:p w14:paraId="3F2080C9" w14:textId="77777777" w:rsidR="009E7C70" w:rsidRPr="002A757B" w:rsidRDefault="002A757B" w:rsidP="002A757B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757B">
        <w:rPr>
          <w:rFonts w:ascii="Times New Roman" w:hAnsi="Times New Roman" w:cs="Times New Roman"/>
          <w:sz w:val="28"/>
          <w:szCs w:val="28"/>
          <w:lang w:val="ru-RU"/>
        </w:rPr>
        <w:t>Участники делятся на 2–3 команды.</w:t>
      </w:r>
    </w:p>
    <w:p w14:paraId="5CF96A9F" w14:textId="77777777" w:rsidR="009E7C70" w:rsidRPr="002A757B" w:rsidRDefault="002A757B" w:rsidP="002A757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757B">
        <w:rPr>
          <w:rFonts w:ascii="Times New Roman" w:hAnsi="Times New Roman" w:cs="Times New Roman"/>
          <w:sz w:val="28"/>
          <w:szCs w:val="28"/>
          <w:lang w:val="ru-RU"/>
        </w:rPr>
        <w:t>Задание</w:t>
      </w:r>
      <w:proofErr w:type="gramStart"/>
      <w:r w:rsidRPr="002A757B">
        <w:rPr>
          <w:rFonts w:ascii="Times New Roman" w:hAnsi="Times New Roman" w:cs="Times New Roman"/>
          <w:sz w:val="28"/>
          <w:szCs w:val="28"/>
          <w:lang w:val="ru-RU"/>
        </w:rPr>
        <w:t>: Из</w:t>
      </w:r>
      <w:proofErr w:type="gramEnd"/>
      <w:r w:rsidRPr="002A757B">
        <w:rPr>
          <w:rFonts w:ascii="Times New Roman" w:hAnsi="Times New Roman" w:cs="Times New Roman"/>
          <w:sz w:val="28"/>
          <w:szCs w:val="28"/>
          <w:lang w:val="ru-RU"/>
        </w:rPr>
        <w:t xml:space="preserve"> предложенных карточек выбрать продукты для перекуса перед тренировкой.</w:t>
      </w:r>
    </w:p>
    <w:p w14:paraId="677C3A2A" w14:textId="77777777" w:rsidR="009E7C70" w:rsidRPr="002A757B" w:rsidRDefault="002A757B" w:rsidP="002A757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757B">
        <w:rPr>
          <w:rFonts w:ascii="Times New Roman" w:hAnsi="Times New Roman" w:cs="Times New Roman"/>
          <w:sz w:val="28"/>
          <w:szCs w:val="28"/>
          <w:lang w:val="ru-RU"/>
        </w:rPr>
        <w:t>Каждая команда: - выкладывает выбранные продукты; - аргументирует выбор.</w:t>
      </w:r>
    </w:p>
    <w:p w14:paraId="23D04662" w14:textId="77777777" w:rsidR="009E7C70" w:rsidRPr="002A757B" w:rsidRDefault="002A757B" w:rsidP="002A757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757B">
        <w:rPr>
          <w:rFonts w:ascii="Times New Roman" w:hAnsi="Times New Roman" w:cs="Times New Roman"/>
          <w:sz w:val="28"/>
          <w:szCs w:val="28"/>
          <w:lang w:val="ru-RU"/>
        </w:rPr>
        <w:t>Волонтёры направляют обсуждение вопросами: - «Что даст этот продукт?» - «Поможет ли он во время тренировки?» - «Будет ли тяжело тренироваться после него?»</w:t>
      </w:r>
    </w:p>
    <w:p w14:paraId="0828F160" w14:textId="109F3423" w:rsidR="009E7C70" w:rsidRPr="006E2329" w:rsidRDefault="009E7C70" w:rsidP="002A757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5C0A633" w14:textId="77777777" w:rsidR="009E7C70" w:rsidRPr="002A757B" w:rsidRDefault="002A757B" w:rsidP="002A757B">
      <w:pPr>
        <w:pStyle w:val="3"/>
        <w:spacing w:before="0" w:after="0"/>
        <w:ind w:firstLine="709"/>
        <w:jc w:val="both"/>
        <w:rPr>
          <w:rFonts w:ascii="Times New Roman" w:hAnsi="Times New Roman" w:cs="Times New Roman"/>
          <w:color w:val="auto"/>
          <w:lang w:val="ru-RU"/>
        </w:rPr>
      </w:pPr>
      <w:bookmarkStart w:id="12" w:name="аналитический-блок-7-минут"/>
      <w:bookmarkEnd w:id="11"/>
      <w:r w:rsidRPr="002A757B">
        <w:rPr>
          <w:rFonts w:ascii="Times New Roman" w:hAnsi="Times New Roman" w:cs="Times New Roman"/>
          <w:color w:val="auto"/>
          <w:lang w:val="ru-RU"/>
        </w:rPr>
        <w:t>4. Аналитический блок (7 минут)</w:t>
      </w:r>
    </w:p>
    <w:p w14:paraId="6AB4C073" w14:textId="77777777" w:rsidR="009E7C70" w:rsidRPr="002A757B" w:rsidRDefault="002A757B" w:rsidP="002A757B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757B">
        <w:rPr>
          <w:rFonts w:ascii="Times New Roman" w:hAnsi="Times New Roman" w:cs="Times New Roman"/>
          <w:sz w:val="28"/>
          <w:szCs w:val="28"/>
          <w:lang w:val="ru-RU"/>
        </w:rPr>
        <w:t>Волонтёры структурируют ответы:</w:t>
      </w:r>
    </w:p>
    <w:p w14:paraId="3347F862" w14:textId="77777777" w:rsidR="009E7C70" w:rsidRPr="002A757B" w:rsidRDefault="002A757B" w:rsidP="002A757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757B">
        <w:rPr>
          <w:rFonts w:ascii="Times New Roman" w:hAnsi="Times New Roman" w:cs="Times New Roman"/>
          <w:sz w:val="28"/>
          <w:szCs w:val="28"/>
          <w:lang w:val="ru-RU"/>
        </w:rPr>
        <w:t>Углеводы → энергия</w:t>
      </w:r>
      <w:r w:rsidRPr="002A757B">
        <w:rPr>
          <w:rFonts w:ascii="Times New Roman" w:hAnsi="Times New Roman" w:cs="Times New Roman"/>
          <w:sz w:val="28"/>
          <w:szCs w:val="28"/>
          <w:lang w:val="ru-RU"/>
        </w:rPr>
        <w:br/>
        <w:t>Белки → восстановление</w:t>
      </w:r>
      <w:r w:rsidRPr="002A757B">
        <w:rPr>
          <w:rFonts w:ascii="Times New Roman" w:hAnsi="Times New Roman" w:cs="Times New Roman"/>
          <w:sz w:val="28"/>
          <w:szCs w:val="28"/>
          <w:lang w:val="ru-RU"/>
        </w:rPr>
        <w:br/>
        <w:t>Вода → выносливость</w:t>
      </w:r>
      <w:r w:rsidRPr="002A757B">
        <w:rPr>
          <w:rFonts w:ascii="Times New Roman" w:hAnsi="Times New Roman" w:cs="Times New Roman"/>
          <w:sz w:val="28"/>
          <w:szCs w:val="28"/>
          <w:lang w:val="ru-RU"/>
        </w:rPr>
        <w:br/>
        <w:t>Сладкая газировка / фастфуд → резкий спад энергии</w:t>
      </w:r>
    </w:p>
    <w:p w14:paraId="6B10A410" w14:textId="77777777" w:rsidR="009E7C70" w:rsidRPr="002A757B" w:rsidRDefault="002A757B" w:rsidP="002A757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757B">
        <w:rPr>
          <w:rFonts w:ascii="Times New Roman" w:hAnsi="Times New Roman" w:cs="Times New Roman"/>
          <w:sz w:val="28"/>
          <w:szCs w:val="28"/>
          <w:lang w:val="ru-RU"/>
        </w:rPr>
        <w:t>Приводятся простые и понятные примеры.</w:t>
      </w:r>
    </w:p>
    <w:p w14:paraId="7872D931" w14:textId="469FEEC4" w:rsidR="009E7C70" w:rsidRPr="006E2329" w:rsidRDefault="009E7C70" w:rsidP="002A757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690335D8" w14:textId="77777777" w:rsidR="009E7C70" w:rsidRPr="002A757B" w:rsidRDefault="002A757B" w:rsidP="002A757B">
      <w:pPr>
        <w:pStyle w:val="3"/>
        <w:spacing w:before="0" w:after="0"/>
        <w:ind w:firstLine="709"/>
        <w:jc w:val="both"/>
        <w:rPr>
          <w:rFonts w:ascii="Times New Roman" w:hAnsi="Times New Roman" w:cs="Times New Roman"/>
          <w:color w:val="auto"/>
          <w:lang w:val="ru-RU"/>
        </w:rPr>
      </w:pPr>
      <w:bookmarkStart w:id="13" w:name="практическое-задание-5-минут"/>
      <w:bookmarkEnd w:id="12"/>
      <w:r w:rsidRPr="002A757B">
        <w:rPr>
          <w:rFonts w:ascii="Times New Roman" w:hAnsi="Times New Roman" w:cs="Times New Roman"/>
          <w:color w:val="auto"/>
          <w:lang w:val="ru-RU"/>
        </w:rPr>
        <w:t>5. Практическое задание (5 минут)</w:t>
      </w:r>
    </w:p>
    <w:p w14:paraId="3B3581DA" w14:textId="77777777" w:rsidR="009E7C70" w:rsidRPr="002A757B" w:rsidRDefault="002A757B" w:rsidP="002A757B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757B">
        <w:rPr>
          <w:rFonts w:ascii="Times New Roman" w:hAnsi="Times New Roman" w:cs="Times New Roman"/>
          <w:sz w:val="28"/>
          <w:szCs w:val="28"/>
          <w:lang w:val="ru-RU"/>
        </w:rPr>
        <w:t>Каждый участник заполняет бланк «Мой перекус чемпиона»: - Что я обычно ем перед тренировкой? - Что я могу заменить? - Мой идеальный вариант перекуса.</w:t>
      </w:r>
    </w:p>
    <w:p w14:paraId="0EC34EA2" w14:textId="77777777" w:rsidR="009E7C70" w:rsidRPr="006E2329" w:rsidRDefault="002A757B" w:rsidP="002A757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E2329">
        <w:rPr>
          <w:rFonts w:ascii="Times New Roman" w:hAnsi="Times New Roman" w:cs="Times New Roman"/>
          <w:sz w:val="28"/>
          <w:szCs w:val="28"/>
          <w:lang w:val="ru-RU"/>
        </w:rPr>
        <w:t>Волонтёры помогают, консультируют.</w:t>
      </w:r>
    </w:p>
    <w:p w14:paraId="75AC466F" w14:textId="0097BD0F" w:rsidR="009E7C70" w:rsidRPr="006E2329" w:rsidRDefault="009E7C70" w:rsidP="002A757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6D170942" w14:textId="77777777" w:rsidR="009E7C70" w:rsidRPr="002A757B" w:rsidRDefault="002A757B" w:rsidP="002A757B">
      <w:pPr>
        <w:pStyle w:val="3"/>
        <w:spacing w:before="0" w:after="0"/>
        <w:ind w:firstLine="709"/>
        <w:jc w:val="both"/>
        <w:rPr>
          <w:rFonts w:ascii="Times New Roman" w:hAnsi="Times New Roman" w:cs="Times New Roman"/>
          <w:color w:val="auto"/>
          <w:lang w:val="ru-RU"/>
        </w:rPr>
      </w:pPr>
      <w:bookmarkStart w:id="14" w:name="рефлексия-3-минуты"/>
      <w:bookmarkEnd w:id="13"/>
      <w:r w:rsidRPr="002A757B">
        <w:rPr>
          <w:rFonts w:ascii="Times New Roman" w:hAnsi="Times New Roman" w:cs="Times New Roman"/>
          <w:color w:val="auto"/>
          <w:lang w:val="ru-RU"/>
        </w:rPr>
        <w:t>6. Рефлексия (3 минуты)</w:t>
      </w:r>
    </w:p>
    <w:p w14:paraId="27CB0969" w14:textId="77777777" w:rsidR="009E7C70" w:rsidRPr="002A757B" w:rsidRDefault="002A757B" w:rsidP="002A757B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757B">
        <w:rPr>
          <w:rFonts w:ascii="Times New Roman" w:hAnsi="Times New Roman" w:cs="Times New Roman"/>
          <w:sz w:val="28"/>
          <w:szCs w:val="28"/>
          <w:lang w:val="ru-RU"/>
        </w:rPr>
        <w:t>Вопросы для обсуждения: - «Что нового вы сегодня узнали?» - «Что попробуете изменить?»</w:t>
      </w:r>
    </w:p>
    <w:p w14:paraId="3334D24B" w14:textId="77777777" w:rsidR="009E7C70" w:rsidRPr="006E2329" w:rsidRDefault="002A757B" w:rsidP="002A757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E2329">
        <w:rPr>
          <w:rFonts w:ascii="Times New Roman" w:hAnsi="Times New Roman" w:cs="Times New Roman"/>
          <w:sz w:val="28"/>
          <w:szCs w:val="28"/>
          <w:lang w:val="ru-RU"/>
        </w:rPr>
        <w:t>Фиксируются 2–3 ответа.</w:t>
      </w:r>
    </w:p>
    <w:p w14:paraId="0C745639" w14:textId="583C927C" w:rsidR="009E7C70" w:rsidRPr="006E2329" w:rsidRDefault="009E7C70" w:rsidP="002A757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661C8D6A" w14:textId="77777777" w:rsidR="009E7C70" w:rsidRPr="006E2329" w:rsidRDefault="002A757B" w:rsidP="002A757B">
      <w:pPr>
        <w:pStyle w:val="2"/>
        <w:spacing w:before="0" w:after="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15" w:name="действия-волонтёров-субъектная-позиция"/>
      <w:bookmarkEnd w:id="8"/>
      <w:bookmarkEnd w:id="14"/>
      <w:r w:rsidRPr="006E2329">
        <w:rPr>
          <w:rFonts w:ascii="Times New Roman" w:hAnsi="Times New Roman" w:cs="Times New Roman"/>
          <w:color w:val="auto"/>
          <w:sz w:val="28"/>
          <w:szCs w:val="28"/>
          <w:lang w:val="ru-RU"/>
        </w:rPr>
        <w:t>6. Действия волонтёров (субъектная позиция)</w:t>
      </w:r>
    </w:p>
    <w:p w14:paraId="706A0B00" w14:textId="77777777" w:rsidR="009E7C70" w:rsidRPr="002A757B" w:rsidRDefault="002A757B" w:rsidP="002A757B">
      <w:pPr>
        <w:pStyle w:val="Compact"/>
        <w:numPr>
          <w:ilvl w:val="0"/>
          <w:numId w:val="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2A757B">
        <w:rPr>
          <w:rFonts w:ascii="Times New Roman" w:hAnsi="Times New Roman" w:cs="Times New Roman"/>
          <w:sz w:val="28"/>
          <w:szCs w:val="28"/>
        </w:rPr>
        <w:t>самостоятельно</w:t>
      </w:r>
      <w:proofErr w:type="spellEnd"/>
      <w:r w:rsidRPr="002A75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A757B">
        <w:rPr>
          <w:rFonts w:ascii="Times New Roman" w:hAnsi="Times New Roman" w:cs="Times New Roman"/>
          <w:sz w:val="28"/>
          <w:szCs w:val="28"/>
        </w:rPr>
        <w:t>разработали</w:t>
      </w:r>
      <w:proofErr w:type="spellEnd"/>
      <w:r w:rsidRPr="002A75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A757B">
        <w:rPr>
          <w:rFonts w:ascii="Times New Roman" w:hAnsi="Times New Roman" w:cs="Times New Roman"/>
          <w:sz w:val="28"/>
          <w:szCs w:val="28"/>
        </w:rPr>
        <w:t>сценарий</w:t>
      </w:r>
      <w:proofErr w:type="spellEnd"/>
      <w:r w:rsidRPr="002A757B">
        <w:rPr>
          <w:rFonts w:ascii="Times New Roman" w:hAnsi="Times New Roman" w:cs="Times New Roman"/>
          <w:sz w:val="28"/>
          <w:szCs w:val="28"/>
        </w:rPr>
        <w:t>;</w:t>
      </w:r>
    </w:p>
    <w:p w14:paraId="2F34E3A1" w14:textId="77777777" w:rsidR="009E7C70" w:rsidRPr="002A757B" w:rsidRDefault="002A757B" w:rsidP="002A757B">
      <w:pPr>
        <w:pStyle w:val="Compact"/>
        <w:numPr>
          <w:ilvl w:val="0"/>
          <w:numId w:val="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A757B">
        <w:rPr>
          <w:rFonts w:ascii="Times New Roman" w:hAnsi="Times New Roman" w:cs="Times New Roman"/>
          <w:sz w:val="28"/>
          <w:szCs w:val="28"/>
        </w:rPr>
        <w:t>подготовили карточки и материалы;</w:t>
      </w:r>
    </w:p>
    <w:p w14:paraId="1B0D6F3B" w14:textId="77777777" w:rsidR="009E7C70" w:rsidRPr="002A757B" w:rsidRDefault="002A757B" w:rsidP="002A757B">
      <w:pPr>
        <w:pStyle w:val="Compact"/>
        <w:numPr>
          <w:ilvl w:val="0"/>
          <w:numId w:val="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A757B">
        <w:rPr>
          <w:rFonts w:ascii="Times New Roman" w:hAnsi="Times New Roman" w:cs="Times New Roman"/>
          <w:sz w:val="28"/>
          <w:szCs w:val="28"/>
        </w:rPr>
        <w:t>организовали пространство;</w:t>
      </w:r>
    </w:p>
    <w:p w14:paraId="6D70F8CE" w14:textId="77777777" w:rsidR="009E7C70" w:rsidRPr="002A757B" w:rsidRDefault="002A757B" w:rsidP="002A757B">
      <w:pPr>
        <w:pStyle w:val="Compact"/>
        <w:numPr>
          <w:ilvl w:val="0"/>
          <w:numId w:val="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A757B">
        <w:rPr>
          <w:rFonts w:ascii="Times New Roman" w:hAnsi="Times New Roman" w:cs="Times New Roman"/>
          <w:sz w:val="28"/>
          <w:szCs w:val="28"/>
        </w:rPr>
        <w:t>провели интерактивное занятие;</w:t>
      </w:r>
    </w:p>
    <w:p w14:paraId="2205F6E4" w14:textId="77777777" w:rsidR="009E7C70" w:rsidRPr="002A757B" w:rsidRDefault="002A757B" w:rsidP="002A757B">
      <w:pPr>
        <w:pStyle w:val="Compact"/>
        <w:numPr>
          <w:ilvl w:val="0"/>
          <w:numId w:val="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A757B">
        <w:rPr>
          <w:rFonts w:ascii="Times New Roman" w:hAnsi="Times New Roman" w:cs="Times New Roman"/>
          <w:sz w:val="28"/>
          <w:szCs w:val="28"/>
        </w:rPr>
        <w:t>модерировали обсуждение;</w:t>
      </w:r>
    </w:p>
    <w:p w14:paraId="59DD4CA3" w14:textId="77777777" w:rsidR="009E7C70" w:rsidRPr="002A757B" w:rsidRDefault="002A757B" w:rsidP="002A757B">
      <w:pPr>
        <w:pStyle w:val="Compact"/>
        <w:numPr>
          <w:ilvl w:val="0"/>
          <w:numId w:val="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A757B">
        <w:rPr>
          <w:rFonts w:ascii="Times New Roman" w:hAnsi="Times New Roman" w:cs="Times New Roman"/>
          <w:sz w:val="28"/>
          <w:szCs w:val="28"/>
        </w:rPr>
        <w:t>провели рефлексию;</w:t>
      </w:r>
    </w:p>
    <w:p w14:paraId="19D1F1D1" w14:textId="77777777" w:rsidR="009E7C70" w:rsidRPr="002A757B" w:rsidRDefault="002A757B" w:rsidP="002A757B">
      <w:pPr>
        <w:pStyle w:val="Compact"/>
        <w:numPr>
          <w:ilvl w:val="0"/>
          <w:numId w:val="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A757B">
        <w:rPr>
          <w:rFonts w:ascii="Times New Roman" w:hAnsi="Times New Roman" w:cs="Times New Roman"/>
          <w:sz w:val="28"/>
          <w:szCs w:val="28"/>
        </w:rPr>
        <w:t>зафиксировали результаты.</w:t>
      </w:r>
    </w:p>
    <w:p w14:paraId="2636A848" w14:textId="26CC7511" w:rsidR="009E7C70" w:rsidRPr="002A757B" w:rsidRDefault="009E7C70" w:rsidP="002A757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19E2A554" w14:textId="77777777" w:rsidR="009E7C70" w:rsidRPr="002A757B" w:rsidRDefault="002A757B" w:rsidP="002A757B">
      <w:pPr>
        <w:pStyle w:val="2"/>
        <w:spacing w:before="0" w:after="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16" w:name="ожидаемые-результаты"/>
      <w:bookmarkEnd w:id="15"/>
      <w:r w:rsidRPr="002A757B">
        <w:rPr>
          <w:rFonts w:ascii="Times New Roman" w:hAnsi="Times New Roman" w:cs="Times New Roman"/>
          <w:color w:val="auto"/>
          <w:sz w:val="28"/>
          <w:szCs w:val="28"/>
          <w:lang w:val="ru-RU"/>
        </w:rPr>
        <w:lastRenderedPageBreak/>
        <w:t>7. Ожидаемые результаты</w:t>
      </w:r>
    </w:p>
    <w:p w14:paraId="26ED52D2" w14:textId="77777777" w:rsidR="009E7C70" w:rsidRPr="002A757B" w:rsidRDefault="002A757B" w:rsidP="002A757B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757B">
        <w:rPr>
          <w:rFonts w:ascii="Times New Roman" w:hAnsi="Times New Roman" w:cs="Times New Roman"/>
          <w:sz w:val="28"/>
          <w:szCs w:val="28"/>
          <w:lang w:val="ru-RU"/>
        </w:rPr>
        <w:t>Для младших спортсменов: - понимание роли питания; - осознанность выбора перекуса; - готовность к изменению привычек.</w:t>
      </w:r>
    </w:p>
    <w:p w14:paraId="798F0AD1" w14:textId="77777777" w:rsidR="009E7C70" w:rsidRPr="002A757B" w:rsidRDefault="002A757B" w:rsidP="002A757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757B">
        <w:rPr>
          <w:rFonts w:ascii="Times New Roman" w:hAnsi="Times New Roman" w:cs="Times New Roman"/>
          <w:sz w:val="28"/>
          <w:szCs w:val="28"/>
          <w:lang w:val="ru-RU"/>
        </w:rPr>
        <w:t>Для волонтёров ЗОЖ: - опыт публичного выступления; - развитие наставнических навыков; - закрепление ценности здоровья через передачу опыта.</w:t>
      </w:r>
    </w:p>
    <w:p w14:paraId="7F9EED88" w14:textId="0CB3E033" w:rsidR="009E7C70" w:rsidRPr="006E2329" w:rsidRDefault="009E7C70" w:rsidP="002A757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F0B731E" w14:textId="77777777" w:rsidR="009E7C70" w:rsidRPr="002A757B" w:rsidRDefault="002A757B" w:rsidP="002A757B">
      <w:pPr>
        <w:pStyle w:val="2"/>
        <w:spacing w:before="0" w:after="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17" w:name="Xb8717cf1a9878cb3ae13b5377ee7daa849128ff"/>
      <w:bookmarkEnd w:id="16"/>
      <w:r w:rsidRPr="002A757B">
        <w:rPr>
          <w:rFonts w:ascii="Times New Roman" w:hAnsi="Times New Roman" w:cs="Times New Roman"/>
          <w:color w:val="auto"/>
          <w:sz w:val="28"/>
          <w:szCs w:val="28"/>
          <w:lang w:val="ru-RU"/>
        </w:rPr>
        <w:t>8. Подтверждающие материалы (приложения к конспекту)</w:t>
      </w:r>
    </w:p>
    <w:p w14:paraId="454C115A" w14:textId="77777777" w:rsidR="009E7C70" w:rsidRPr="002A757B" w:rsidRDefault="002A757B" w:rsidP="002A757B">
      <w:pPr>
        <w:pStyle w:val="Compact"/>
        <w:numPr>
          <w:ilvl w:val="0"/>
          <w:numId w:val="5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2A757B">
        <w:rPr>
          <w:rFonts w:ascii="Times New Roman" w:hAnsi="Times New Roman" w:cs="Times New Roman"/>
          <w:sz w:val="28"/>
          <w:szCs w:val="28"/>
        </w:rPr>
        <w:t>фотоотчёт</w:t>
      </w:r>
      <w:proofErr w:type="spellEnd"/>
      <w:r w:rsidRPr="002A75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A757B">
        <w:rPr>
          <w:rFonts w:ascii="Times New Roman" w:hAnsi="Times New Roman" w:cs="Times New Roman"/>
          <w:sz w:val="28"/>
          <w:szCs w:val="28"/>
        </w:rPr>
        <w:t>проведения</w:t>
      </w:r>
      <w:proofErr w:type="spellEnd"/>
      <w:r w:rsidRPr="002A75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A757B">
        <w:rPr>
          <w:rFonts w:ascii="Times New Roman" w:hAnsi="Times New Roman" w:cs="Times New Roman"/>
          <w:sz w:val="28"/>
          <w:szCs w:val="28"/>
        </w:rPr>
        <w:t>станции</w:t>
      </w:r>
      <w:proofErr w:type="spellEnd"/>
      <w:r w:rsidRPr="002A757B">
        <w:rPr>
          <w:rFonts w:ascii="Times New Roman" w:hAnsi="Times New Roman" w:cs="Times New Roman"/>
          <w:sz w:val="28"/>
          <w:szCs w:val="28"/>
        </w:rPr>
        <w:t>;</w:t>
      </w:r>
    </w:p>
    <w:p w14:paraId="1242802A" w14:textId="77777777" w:rsidR="009E7C70" w:rsidRPr="002A757B" w:rsidRDefault="002A757B" w:rsidP="002A757B">
      <w:pPr>
        <w:pStyle w:val="Compact"/>
        <w:numPr>
          <w:ilvl w:val="0"/>
          <w:numId w:val="5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A757B">
        <w:rPr>
          <w:rFonts w:ascii="Times New Roman" w:hAnsi="Times New Roman" w:cs="Times New Roman"/>
          <w:sz w:val="28"/>
          <w:szCs w:val="28"/>
        </w:rPr>
        <w:t>образцы заполненных бланков;</w:t>
      </w:r>
    </w:p>
    <w:p w14:paraId="1C3B9643" w14:textId="77777777" w:rsidR="009E7C70" w:rsidRPr="002A757B" w:rsidRDefault="002A757B" w:rsidP="002A757B">
      <w:pPr>
        <w:pStyle w:val="Compact"/>
        <w:numPr>
          <w:ilvl w:val="0"/>
          <w:numId w:val="5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A757B">
        <w:rPr>
          <w:rFonts w:ascii="Times New Roman" w:hAnsi="Times New Roman" w:cs="Times New Roman"/>
          <w:sz w:val="28"/>
          <w:szCs w:val="28"/>
        </w:rPr>
        <w:t>отзыв тренера (1–2 абзаца);</w:t>
      </w:r>
    </w:p>
    <w:p w14:paraId="35005B5D" w14:textId="77777777" w:rsidR="009E7C70" w:rsidRPr="002A757B" w:rsidRDefault="002A757B" w:rsidP="002A757B">
      <w:pPr>
        <w:pStyle w:val="Compact"/>
        <w:numPr>
          <w:ilvl w:val="0"/>
          <w:numId w:val="5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A757B">
        <w:rPr>
          <w:rFonts w:ascii="Times New Roman" w:hAnsi="Times New Roman" w:cs="Times New Roman"/>
          <w:sz w:val="28"/>
          <w:szCs w:val="28"/>
        </w:rPr>
        <w:t>рефлексивный лист волонтёра.</w:t>
      </w:r>
    </w:p>
    <w:p w14:paraId="69BDBC26" w14:textId="6BACC1E4" w:rsidR="009E7C70" w:rsidRPr="002A757B" w:rsidRDefault="009E7C70" w:rsidP="002A757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bookmarkEnd w:id="3"/>
    <w:bookmarkEnd w:id="17"/>
    <w:p w14:paraId="2117A3C1" w14:textId="719C868C" w:rsidR="009E7C70" w:rsidRPr="002A757B" w:rsidRDefault="009E7C70" w:rsidP="002A757B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9E7C70" w:rsidRPr="002A757B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12C86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F0ED33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7C70"/>
    <w:rsid w:val="002A757B"/>
    <w:rsid w:val="006E2329"/>
    <w:rsid w:val="009E7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4B028F"/>
  <w15:docId w15:val="{A55E1D8D-FD3C-4F37-A2A5-5F603A613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53</Words>
  <Characters>2585</Characters>
  <Application>Microsoft Office Word</Application>
  <DocSecurity>0</DocSecurity>
  <Lines>21</Lines>
  <Paragraphs>6</Paragraphs>
  <ScaleCrop>false</ScaleCrop>
  <Company/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Школа</dc:creator>
  <cp:keywords/>
  <cp:lastModifiedBy>Школа</cp:lastModifiedBy>
  <cp:revision>2</cp:revision>
  <dcterms:created xsi:type="dcterms:W3CDTF">2026-02-24T13:13:00Z</dcterms:created>
  <dcterms:modified xsi:type="dcterms:W3CDTF">2026-02-24T13:13:00Z</dcterms:modified>
</cp:coreProperties>
</file>